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78c3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30387901-5dad-4e48-b950-a715a3f3d320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59:39Z</dcterms:created>
  <dcterms:modified xsi:type="dcterms:W3CDTF">2023-06-24T21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